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3EA28E" w14:textId="77777777" w:rsidR="00635A9A" w:rsidRPr="00635A9A" w:rsidRDefault="00635A9A" w:rsidP="00635A9A">
      <w:pPr>
        <w:rPr>
          <w:rFonts w:ascii="Arial" w:hAnsi="Arial" w:cs="Arial"/>
        </w:rPr>
      </w:pPr>
      <w:r w:rsidRPr="00635A9A">
        <w:rPr>
          <w:rFonts w:ascii="Arial" w:hAnsi="Arial" w:cs="Arial"/>
        </w:rPr>
        <w:t>Person class for use with OOF Lecture / Workshop 10</w:t>
      </w:r>
    </w:p>
    <w:p w14:paraId="0BEF1B7F" w14:textId="77777777" w:rsidR="00635A9A" w:rsidRDefault="00635A9A" w:rsidP="00635A9A">
      <w:pPr>
        <w:rPr>
          <w:rFonts w:ascii="Courier New" w:hAnsi="Courier New" w:cs="Courier New"/>
          <w:b/>
        </w:rPr>
      </w:pPr>
    </w:p>
    <w:p w14:paraId="6EFE9EEA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>public class Person</w:t>
      </w:r>
    </w:p>
    <w:p w14:paraId="392377A9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>{</w:t>
      </w:r>
    </w:p>
    <w:p w14:paraId="20B26397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rivate String name;</w:t>
      </w:r>
    </w:p>
    <w:p w14:paraId="76A35F7C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rivate String phone;</w:t>
      </w:r>
    </w:p>
    <w:p w14:paraId="74930AC2" w14:textId="77777777" w:rsidR="00635A9A" w:rsidRPr="00476152" w:rsidRDefault="00635A9A" w:rsidP="00635A9A">
      <w:pPr>
        <w:rPr>
          <w:rFonts w:ascii="Courier New" w:hAnsi="Courier New" w:cs="Courier New"/>
          <w:b/>
        </w:rPr>
      </w:pPr>
    </w:p>
    <w:p w14:paraId="4810B846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ublic Person()</w:t>
      </w:r>
    </w:p>
    <w:p w14:paraId="447A42C0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{</w:t>
      </w:r>
    </w:p>
    <w:p w14:paraId="215F9A1E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   this( "unknown", "unknown" </w:t>
      </w:r>
      <w:proofErr w:type="gramStart"/>
      <w:r w:rsidRPr="00476152">
        <w:rPr>
          <w:rFonts w:ascii="Courier New" w:hAnsi="Courier New" w:cs="Courier New"/>
          <w:b/>
        </w:rPr>
        <w:t>);</w:t>
      </w:r>
      <w:proofErr w:type="gramEnd"/>
    </w:p>
    <w:p w14:paraId="6BA8269F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}</w:t>
      </w:r>
    </w:p>
    <w:p w14:paraId="2CDE84AB" w14:textId="77777777" w:rsidR="00635A9A" w:rsidRPr="00476152" w:rsidRDefault="00635A9A" w:rsidP="00635A9A">
      <w:pPr>
        <w:rPr>
          <w:rFonts w:ascii="Courier New" w:hAnsi="Courier New" w:cs="Courier New"/>
          <w:b/>
        </w:rPr>
      </w:pPr>
    </w:p>
    <w:p w14:paraId="6F9464F7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ublic Person(String name, String phone)</w:t>
      </w:r>
    </w:p>
    <w:p w14:paraId="2AF2578F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{</w:t>
      </w:r>
    </w:p>
    <w:p w14:paraId="2E15DE4B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   this.name = name;</w:t>
      </w:r>
    </w:p>
    <w:p w14:paraId="17FDB8D1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   </w:t>
      </w:r>
      <w:proofErr w:type="spellStart"/>
      <w:r w:rsidRPr="00476152">
        <w:rPr>
          <w:rFonts w:ascii="Courier New" w:hAnsi="Courier New" w:cs="Courier New"/>
          <w:b/>
        </w:rPr>
        <w:t>this.phone</w:t>
      </w:r>
      <w:proofErr w:type="spellEnd"/>
      <w:r w:rsidRPr="00476152">
        <w:rPr>
          <w:rFonts w:ascii="Courier New" w:hAnsi="Courier New" w:cs="Courier New"/>
          <w:b/>
        </w:rPr>
        <w:t xml:space="preserve"> = phone;</w:t>
      </w:r>
    </w:p>
    <w:p w14:paraId="7BA7EE08" w14:textId="77777777" w:rsidR="00635A9A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}</w:t>
      </w:r>
    </w:p>
    <w:p w14:paraId="7463AD60" w14:textId="77777777" w:rsidR="004B2EA2" w:rsidRDefault="004B2EA2" w:rsidP="00635A9A">
      <w:pPr>
        <w:rPr>
          <w:rFonts w:ascii="Courier New" w:hAnsi="Courier New" w:cs="Courier New"/>
          <w:b/>
        </w:rPr>
      </w:pPr>
    </w:p>
    <w:p w14:paraId="2EFF4179" w14:textId="77777777" w:rsidR="004B2EA2" w:rsidRPr="004B2EA2" w:rsidRDefault="00DA120D" w:rsidP="00635A9A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r w:rsidR="004B2EA2" w:rsidRPr="004B2EA2">
        <w:rPr>
          <w:rFonts w:ascii="Arial" w:hAnsi="Arial" w:cs="Arial"/>
        </w:rPr>
        <w:t xml:space="preserve">  // copy constructor</w:t>
      </w:r>
    </w:p>
    <w:p w14:paraId="117F93B4" w14:textId="77777777" w:rsidR="004B2EA2" w:rsidRDefault="004B2EA2" w:rsidP="00635A9A">
      <w:pPr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  public Person( Person p )</w:t>
      </w:r>
    </w:p>
    <w:p w14:paraId="66522493" w14:textId="77777777" w:rsidR="004B2EA2" w:rsidRDefault="004B2EA2" w:rsidP="00635A9A">
      <w:pPr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  {</w:t>
      </w:r>
    </w:p>
    <w:p w14:paraId="7852007A" w14:textId="77777777" w:rsidR="004B2EA2" w:rsidRDefault="004B2EA2" w:rsidP="00635A9A">
      <w:pPr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     name = p.name;</w:t>
      </w:r>
    </w:p>
    <w:p w14:paraId="7CE949CB" w14:textId="77777777" w:rsidR="004B2EA2" w:rsidRDefault="004B2EA2" w:rsidP="00635A9A">
      <w:pPr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     phone = </w:t>
      </w:r>
      <w:proofErr w:type="spellStart"/>
      <w:r>
        <w:rPr>
          <w:rFonts w:ascii="Courier New" w:hAnsi="Courier New" w:cs="Courier New"/>
          <w:b/>
        </w:rPr>
        <w:t>p.phone</w:t>
      </w:r>
      <w:proofErr w:type="spellEnd"/>
      <w:r>
        <w:rPr>
          <w:rFonts w:ascii="Courier New" w:hAnsi="Courier New" w:cs="Courier New"/>
          <w:b/>
        </w:rPr>
        <w:t>;</w:t>
      </w:r>
    </w:p>
    <w:p w14:paraId="1CC0EC28" w14:textId="77777777" w:rsidR="004B2EA2" w:rsidRPr="00476152" w:rsidRDefault="004B2EA2" w:rsidP="00635A9A">
      <w:pPr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  }</w:t>
      </w:r>
    </w:p>
    <w:p w14:paraId="3030744D" w14:textId="77777777" w:rsidR="00635A9A" w:rsidRPr="00476152" w:rsidRDefault="00635A9A" w:rsidP="00635A9A">
      <w:pPr>
        <w:rPr>
          <w:rFonts w:ascii="Courier New" w:hAnsi="Courier New" w:cs="Courier New"/>
          <w:b/>
        </w:rPr>
      </w:pPr>
    </w:p>
    <w:p w14:paraId="4DEA8989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ublic void </w:t>
      </w:r>
      <w:proofErr w:type="spellStart"/>
      <w:r w:rsidRPr="00476152">
        <w:rPr>
          <w:rFonts w:ascii="Courier New" w:hAnsi="Courier New" w:cs="Courier New"/>
          <w:b/>
        </w:rPr>
        <w:t>setName</w:t>
      </w:r>
      <w:proofErr w:type="spellEnd"/>
      <w:r w:rsidRPr="00476152">
        <w:rPr>
          <w:rFonts w:ascii="Courier New" w:hAnsi="Courier New" w:cs="Courier New"/>
          <w:b/>
        </w:rPr>
        <w:t xml:space="preserve">(String </w:t>
      </w:r>
      <w:proofErr w:type="spellStart"/>
      <w:r w:rsidRPr="00476152">
        <w:rPr>
          <w:rFonts w:ascii="Courier New" w:hAnsi="Courier New" w:cs="Courier New"/>
          <w:b/>
        </w:rPr>
        <w:t>newName</w:t>
      </w:r>
      <w:proofErr w:type="spellEnd"/>
      <w:r w:rsidRPr="00476152">
        <w:rPr>
          <w:rFonts w:ascii="Courier New" w:hAnsi="Courier New" w:cs="Courier New"/>
          <w:b/>
        </w:rPr>
        <w:t>)</w:t>
      </w:r>
    </w:p>
    <w:p w14:paraId="39AB2543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{</w:t>
      </w:r>
    </w:p>
    <w:p w14:paraId="75C142AB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   name = </w:t>
      </w:r>
      <w:proofErr w:type="spellStart"/>
      <w:r w:rsidRPr="00476152">
        <w:rPr>
          <w:rFonts w:ascii="Courier New" w:hAnsi="Courier New" w:cs="Courier New"/>
          <w:b/>
        </w:rPr>
        <w:t>newName</w:t>
      </w:r>
      <w:proofErr w:type="spellEnd"/>
      <w:r w:rsidRPr="00476152">
        <w:rPr>
          <w:rFonts w:ascii="Courier New" w:hAnsi="Courier New" w:cs="Courier New"/>
          <w:b/>
        </w:rPr>
        <w:t>;</w:t>
      </w:r>
    </w:p>
    <w:p w14:paraId="12279754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}</w:t>
      </w:r>
    </w:p>
    <w:p w14:paraId="13E53913" w14:textId="77777777" w:rsidR="00635A9A" w:rsidRPr="00476152" w:rsidRDefault="00635A9A" w:rsidP="00635A9A">
      <w:pPr>
        <w:rPr>
          <w:rFonts w:ascii="Courier New" w:hAnsi="Courier New" w:cs="Courier New"/>
          <w:b/>
        </w:rPr>
      </w:pPr>
    </w:p>
    <w:p w14:paraId="5BCB5349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ublic void </w:t>
      </w:r>
      <w:proofErr w:type="spellStart"/>
      <w:r w:rsidRPr="00476152">
        <w:rPr>
          <w:rFonts w:ascii="Courier New" w:hAnsi="Courier New" w:cs="Courier New"/>
          <w:b/>
        </w:rPr>
        <w:t>setPhone</w:t>
      </w:r>
      <w:proofErr w:type="spellEnd"/>
      <w:r w:rsidRPr="00476152">
        <w:rPr>
          <w:rFonts w:ascii="Courier New" w:hAnsi="Courier New" w:cs="Courier New"/>
          <w:b/>
        </w:rPr>
        <w:t xml:space="preserve">(String </w:t>
      </w:r>
      <w:proofErr w:type="spellStart"/>
      <w:r w:rsidRPr="00476152">
        <w:rPr>
          <w:rFonts w:ascii="Courier New" w:hAnsi="Courier New" w:cs="Courier New"/>
          <w:b/>
        </w:rPr>
        <w:t>newPhone</w:t>
      </w:r>
      <w:proofErr w:type="spellEnd"/>
      <w:r w:rsidRPr="00476152">
        <w:rPr>
          <w:rFonts w:ascii="Courier New" w:hAnsi="Courier New" w:cs="Courier New"/>
          <w:b/>
        </w:rPr>
        <w:t>)</w:t>
      </w:r>
    </w:p>
    <w:p w14:paraId="2246F901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{</w:t>
      </w:r>
    </w:p>
    <w:p w14:paraId="17CB5AE8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   phone = </w:t>
      </w:r>
      <w:proofErr w:type="spellStart"/>
      <w:r w:rsidRPr="00476152">
        <w:rPr>
          <w:rFonts w:ascii="Courier New" w:hAnsi="Courier New" w:cs="Courier New"/>
          <w:b/>
        </w:rPr>
        <w:t>newPhone</w:t>
      </w:r>
      <w:proofErr w:type="spellEnd"/>
      <w:r w:rsidRPr="00476152">
        <w:rPr>
          <w:rFonts w:ascii="Courier New" w:hAnsi="Courier New" w:cs="Courier New"/>
          <w:b/>
        </w:rPr>
        <w:t>;</w:t>
      </w:r>
    </w:p>
    <w:p w14:paraId="6F6B2AF4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}</w:t>
      </w:r>
    </w:p>
    <w:p w14:paraId="7D5BC713" w14:textId="77777777" w:rsidR="00635A9A" w:rsidRPr="00476152" w:rsidRDefault="00635A9A" w:rsidP="00635A9A">
      <w:pPr>
        <w:rPr>
          <w:rFonts w:ascii="Courier New" w:hAnsi="Courier New" w:cs="Courier New"/>
          <w:b/>
        </w:rPr>
      </w:pPr>
    </w:p>
    <w:p w14:paraId="44F12E98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ublic String </w:t>
      </w:r>
      <w:proofErr w:type="spellStart"/>
      <w:r w:rsidRPr="00476152">
        <w:rPr>
          <w:rFonts w:ascii="Courier New" w:hAnsi="Courier New" w:cs="Courier New"/>
          <w:b/>
        </w:rPr>
        <w:t>getName</w:t>
      </w:r>
      <w:proofErr w:type="spellEnd"/>
      <w:r w:rsidRPr="00476152">
        <w:rPr>
          <w:rFonts w:ascii="Courier New" w:hAnsi="Courier New" w:cs="Courier New"/>
          <w:b/>
        </w:rPr>
        <w:t>()</w:t>
      </w:r>
    </w:p>
    <w:p w14:paraId="73955F72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{</w:t>
      </w:r>
    </w:p>
    <w:p w14:paraId="447B9DA3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   return name;</w:t>
      </w:r>
    </w:p>
    <w:p w14:paraId="555B4E8E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}</w:t>
      </w:r>
    </w:p>
    <w:p w14:paraId="2AE17D59" w14:textId="77777777" w:rsidR="00635A9A" w:rsidRPr="00476152" w:rsidRDefault="00635A9A" w:rsidP="00635A9A">
      <w:pPr>
        <w:rPr>
          <w:rFonts w:ascii="Courier New" w:hAnsi="Courier New" w:cs="Courier New"/>
          <w:b/>
        </w:rPr>
      </w:pPr>
    </w:p>
    <w:p w14:paraId="2792780E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ublic String </w:t>
      </w:r>
      <w:proofErr w:type="spellStart"/>
      <w:r w:rsidRPr="00476152">
        <w:rPr>
          <w:rFonts w:ascii="Courier New" w:hAnsi="Courier New" w:cs="Courier New"/>
          <w:b/>
        </w:rPr>
        <w:t>getPhone</w:t>
      </w:r>
      <w:proofErr w:type="spellEnd"/>
      <w:r w:rsidRPr="00476152">
        <w:rPr>
          <w:rFonts w:ascii="Courier New" w:hAnsi="Courier New" w:cs="Courier New"/>
          <w:b/>
        </w:rPr>
        <w:t>()</w:t>
      </w:r>
    </w:p>
    <w:p w14:paraId="391477D2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{</w:t>
      </w:r>
    </w:p>
    <w:p w14:paraId="614578BF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   return phone;</w:t>
      </w:r>
    </w:p>
    <w:p w14:paraId="41361FD6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}</w:t>
      </w:r>
    </w:p>
    <w:p w14:paraId="54703686" w14:textId="77777777" w:rsidR="00635A9A" w:rsidRPr="00476152" w:rsidRDefault="00635A9A" w:rsidP="00635A9A">
      <w:pPr>
        <w:rPr>
          <w:rFonts w:ascii="Courier New" w:hAnsi="Courier New" w:cs="Courier New"/>
          <w:b/>
        </w:rPr>
      </w:pPr>
    </w:p>
    <w:p w14:paraId="6FE88E17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public String toString()</w:t>
      </w:r>
    </w:p>
    <w:p w14:paraId="479FF946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{</w:t>
      </w:r>
    </w:p>
    <w:p w14:paraId="5F2AC214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   return "Person[name: " + name + " phone: " + phone + "]</w:t>
      </w:r>
      <w:proofErr w:type="gramStart"/>
      <w:r w:rsidRPr="00476152">
        <w:rPr>
          <w:rFonts w:ascii="Courier New" w:hAnsi="Courier New" w:cs="Courier New"/>
          <w:b/>
        </w:rPr>
        <w:t>";</w:t>
      </w:r>
      <w:proofErr w:type="gramEnd"/>
    </w:p>
    <w:p w14:paraId="06645655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 xml:space="preserve">   }</w:t>
      </w:r>
    </w:p>
    <w:p w14:paraId="52509EEB" w14:textId="77777777" w:rsidR="00635A9A" w:rsidRPr="00476152" w:rsidRDefault="00635A9A" w:rsidP="00635A9A">
      <w:pPr>
        <w:rPr>
          <w:rFonts w:ascii="Courier New" w:hAnsi="Courier New" w:cs="Courier New"/>
          <w:b/>
        </w:rPr>
      </w:pPr>
      <w:r w:rsidRPr="00476152">
        <w:rPr>
          <w:rFonts w:ascii="Courier New" w:hAnsi="Courier New" w:cs="Courier New"/>
          <w:b/>
        </w:rPr>
        <w:t>}</w:t>
      </w:r>
    </w:p>
    <w:p w14:paraId="79ED855E" w14:textId="77777777" w:rsidR="001F06F2" w:rsidRDefault="001F06F2"/>
    <w:sectPr w:rsidR="001F06F2" w:rsidSect="00142651">
      <w:pgSz w:w="11907" w:h="16839" w:code="9"/>
      <w:pgMar w:top="1134" w:right="1134" w:bottom="1134" w:left="1134" w:header="720" w:footer="720" w:gutter="0"/>
      <w:cols w:space="708"/>
      <w:noEndnote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NDewMDQ2tTQyMTFX0lEKTi0uzszPAykwrAUA3GTWtiwAAAA="/>
  </w:docVars>
  <w:rsids>
    <w:rsidRoot w:val="00635A9A"/>
    <w:rsid w:val="00042F3B"/>
    <w:rsid w:val="00091EAF"/>
    <w:rsid w:val="000B1824"/>
    <w:rsid w:val="000F404A"/>
    <w:rsid w:val="00142651"/>
    <w:rsid w:val="001E2F8F"/>
    <w:rsid w:val="001F06F2"/>
    <w:rsid w:val="002F5A4F"/>
    <w:rsid w:val="00322A48"/>
    <w:rsid w:val="004B2EA2"/>
    <w:rsid w:val="005C0182"/>
    <w:rsid w:val="00610FC0"/>
    <w:rsid w:val="00635A9A"/>
    <w:rsid w:val="00720996"/>
    <w:rsid w:val="00731A39"/>
    <w:rsid w:val="007E1B7B"/>
    <w:rsid w:val="008371BB"/>
    <w:rsid w:val="009F0EA3"/>
    <w:rsid w:val="00DA120D"/>
    <w:rsid w:val="00E0151A"/>
    <w:rsid w:val="00E71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031AF"/>
  <w15:docId w15:val="{ECC16797-3EBB-4E1F-AFE6-F73468D4A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Arial"/>
        <w:sz w:val="24"/>
        <w:szCs w:val="24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A9A"/>
    <w:pPr>
      <w:spacing w:after="0" w:line="240" w:lineRule="auto"/>
    </w:pPr>
    <w:rPr>
      <w:rFonts w:ascii="Times New Roman" w:eastAsia="Times New Roman" w:hAnsi="Times New Roman" w:cs="Times New Roman"/>
      <w:lang w:eastAsia="en-AU"/>
    </w:rPr>
  </w:style>
  <w:style w:type="paragraph" w:styleId="Heading1">
    <w:name w:val="heading 1"/>
    <w:basedOn w:val="Normal"/>
    <w:next w:val="Normal"/>
    <w:link w:val="Heading1Char"/>
    <w:qFormat/>
    <w:rsid w:val="00E0151A"/>
    <w:pPr>
      <w:autoSpaceDE w:val="0"/>
      <w:autoSpaceDN w:val="0"/>
      <w:adjustRightInd w:val="0"/>
      <w:outlineLvl w:val="0"/>
    </w:pPr>
    <w:rPr>
      <w:rFonts w:ascii="Arial" w:eastAsiaTheme="minorEastAsia" w:hAnsi="Arial" w:cs="Arial"/>
      <w:b/>
      <w:bCs/>
      <w:sz w:val="39"/>
      <w:szCs w:val="39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E0151A"/>
    <w:pPr>
      <w:autoSpaceDE w:val="0"/>
      <w:autoSpaceDN w:val="0"/>
      <w:adjustRightInd w:val="0"/>
      <w:ind w:left="270" w:hanging="270"/>
      <w:outlineLvl w:val="1"/>
    </w:pPr>
    <w:rPr>
      <w:rFonts w:ascii="Arial" w:eastAsiaTheme="minorEastAsia" w:hAnsi="Arial" w:cs="Arial"/>
      <w:sz w:val="30"/>
      <w:szCs w:val="30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E0151A"/>
    <w:pPr>
      <w:autoSpaceDE w:val="0"/>
      <w:autoSpaceDN w:val="0"/>
      <w:adjustRightInd w:val="0"/>
      <w:ind w:left="545" w:hanging="273"/>
      <w:outlineLvl w:val="2"/>
    </w:pPr>
    <w:rPr>
      <w:rFonts w:ascii="Arial" w:eastAsiaTheme="minorEastAsia" w:hAnsi="Arial" w:cs="Arial"/>
      <w:sz w:val="26"/>
      <w:szCs w:val="26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utoRedefine/>
    <w:uiPriority w:val="1"/>
    <w:qFormat/>
    <w:rsid w:val="00720996"/>
    <w:pPr>
      <w:spacing w:after="0" w:line="240" w:lineRule="auto"/>
    </w:pPr>
    <w:rPr>
      <w:rFonts w:eastAsia="Arial Unicode MS" w:cs="Times New Roman"/>
      <w:lang w:eastAsia="en-AU"/>
    </w:rPr>
  </w:style>
  <w:style w:type="character" w:customStyle="1" w:styleId="Heading1Char">
    <w:name w:val="Heading 1 Char"/>
    <w:basedOn w:val="DefaultParagraphFont"/>
    <w:link w:val="Heading1"/>
    <w:rsid w:val="00E0151A"/>
    <w:rPr>
      <w:rFonts w:ascii="Arial" w:hAnsi="Arial" w:cs="Arial"/>
      <w:b/>
      <w:bCs/>
      <w:sz w:val="39"/>
      <w:szCs w:val="39"/>
      <w:lang w:eastAsia="en-AU"/>
    </w:rPr>
  </w:style>
  <w:style w:type="character" w:customStyle="1" w:styleId="Heading2Char">
    <w:name w:val="Heading 2 Char"/>
    <w:basedOn w:val="DefaultParagraphFont"/>
    <w:link w:val="Heading2"/>
    <w:rsid w:val="00E0151A"/>
    <w:rPr>
      <w:rFonts w:ascii="Arial" w:hAnsi="Arial" w:cs="Arial"/>
      <w:sz w:val="30"/>
      <w:szCs w:val="30"/>
      <w:lang w:eastAsia="en-AU"/>
    </w:rPr>
  </w:style>
  <w:style w:type="character" w:customStyle="1" w:styleId="Heading3Char">
    <w:name w:val="Heading 3 Char"/>
    <w:basedOn w:val="DefaultParagraphFont"/>
    <w:link w:val="Heading3"/>
    <w:rsid w:val="00E0151A"/>
    <w:rPr>
      <w:rFonts w:ascii="Arial" w:hAnsi="Arial" w:cs="Arial"/>
      <w:sz w:val="26"/>
      <w:szCs w:val="26"/>
      <w:lang w:eastAsia="en-AU"/>
    </w:rPr>
  </w:style>
  <w:style w:type="character" w:styleId="Strong">
    <w:name w:val="Strong"/>
    <w:basedOn w:val="DefaultParagraphFont"/>
    <w:uiPriority w:val="22"/>
    <w:qFormat/>
    <w:rsid w:val="00E0151A"/>
    <w:rPr>
      <w:b/>
      <w:bCs/>
    </w:rPr>
  </w:style>
  <w:style w:type="character" w:styleId="Emphasis">
    <w:name w:val="Emphasis"/>
    <w:basedOn w:val="DefaultParagraphFont"/>
    <w:uiPriority w:val="20"/>
    <w:qFormat/>
    <w:rsid w:val="00E0151A"/>
    <w:rPr>
      <w:i/>
      <w:iCs/>
    </w:rPr>
  </w:style>
  <w:style w:type="paragraph" w:styleId="ListParagraph">
    <w:name w:val="List Paragraph"/>
    <w:basedOn w:val="Normal"/>
    <w:uiPriority w:val="34"/>
    <w:qFormat/>
    <w:rsid w:val="00E0151A"/>
    <w:pPr>
      <w:ind w:left="720"/>
      <w:contextualSpacing/>
    </w:pPr>
    <w:rPr>
      <w:rFonts w:ascii="Arial" w:eastAsiaTheme="minorEastAsia" w:hAnsi="Arial" w:cs="Arial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Tresider</dc:creator>
  <cp:lastModifiedBy>MARITA FITZGERALD</cp:lastModifiedBy>
  <cp:revision>2</cp:revision>
  <dcterms:created xsi:type="dcterms:W3CDTF">2020-05-17T13:51:00Z</dcterms:created>
  <dcterms:modified xsi:type="dcterms:W3CDTF">2020-05-17T13:51:00Z</dcterms:modified>
</cp:coreProperties>
</file>